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E7AB42" w14:textId="3BA4C267" w:rsidR="0035028C" w:rsidRDefault="0035028C" w:rsidP="0035028C">
      <w:pPr>
        <w:rPr>
          <w:lang w:val="en-GB"/>
        </w:rPr>
      </w:pPr>
      <w:r>
        <w:rPr>
          <w:lang w:val="en-GB"/>
        </w:rPr>
        <w:t>TODO: freeze scroll</w:t>
      </w:r>
    </w:p>
    <w:p w14:paraId="74766E2D" w14:textId="77777777" w:rsidR="0035028C" w:rsidRDefault="0035028C" w:rsidP="0035028C">
      <w:pPr>
        <w:ind w:left="360"/>
        <w:rPr>
          <w:lang w:val="en-GB"/>
        </w:rPr>
      </w:pPr>
    </w:p>
    <w:p w14:paraId="4D95665B" w14:textId="77777777" w:rsidR="0035028C" w:rsidRDefault="0035028C" w:rsidP="0035028C">
      <w:pPr>
        <w:ind w:left="360"/>
        <w:rPr>
          <w:lang w:val="en-GB"/>
        </w:rPr>
      </w:pPr>
    </w:p>
    <w:p w14:paraId="3532CFCF" w14:textId="77777777" w:rsidR="0035028C" w:rsidRDefault="0035028C" w:rsidP="0035028C">
      <w:pPr>
        <w:ind w:left="360"/>
        <w:rPr>
          <w:lang w:val="en-GB"/>
        </w:rPr>
      </w:pPr>
    </w:p>
    <w:p w14:paraId="6D072690" w14:textId="77849AC8" w:rsidR="007E5AF5" w:rsidRPr="0035028C" w:rsidRDefault="00883BD6" w:rsidP="0035028C">
      <w:pPr>
        <w:ind w:left="360"/>
        <w:rPr>
          <w:lang w:val="en-GB"/>
        </w:rPr>
      </w:pPr>
      <w:r w:rsidRPr="0035028C">
        <w:rPr>
          <w:lang w:val="en-GB"/>
        </w:rPr>
        <w:t>Automatically add set with same parameters</w:t>
      </w:r>
    </w:p>
    <w:p w14:paraId="6CC7CA98" w14:textId="137E0022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Add exercise</w:t>
      </w:r>
    </w:p>
    <w:p w14:paraId="63D7C4C8" w14:textId="72EAC1B6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et a timer</w:t>
      </w:r>
    </w:p>
    <w:p w14:paraId="33164640" w14:textId="178528EC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ave workout as template</w:t>
      </w:r>
    </w:p>
    <w:p w14:paraId="6A7FB648" w14:textId="57A9CC2D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Custom increments</w:t>
      </w:r>
    </w:p>
    <w:p w14:paraId="280AB7EF" w14:textId="4FC4CBA8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Custom metrics</w:t>
      </w:r>
    </w:p>
    <w:p w14:paraId="4BC5DE72" w14:textId="61717365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ave video online</w:t>
      </w:r>
    </w:p>
    <w:p w14:paraId="5864D19E" w14:textId="38E0BE39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ort previous workouts</w:t>
      </w:r>
    </w:p>
    <w:p w14:paraId="20EE69CD" w14:textId="27EBE6CF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Graph??</w:t>
      </w:r>
    </w:p>
    <w:p w14:paraId="20026579" w14:textId="33DF0396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Add comments</w:t>
      </w:r>
    </w:p>
    <w:p w14:paraId="0D995681" w14:textId="1C9F9808" w:rsidR="00883BD6" w:rsidRDefault="00354F39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First add sets, then complete??</w:t>
      </w:r>
    </w:p>
    <w:p w14:paraId="319832C4" w14:textId="492198F0" w:rsidR="00354F39" w:rsidRPr="00883BD6" w:rsidRDefault="00354F39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ave PRS</w:t>
      </w:r>
    </w:p>
    <w:sectPr w:rsidR="00354F39" w:rsidRPr="00883BD6">
      <w:pgSz w:w="11906" w:h="16838"/>
      <w:pgMar w:top="1440" w:right="1440" w:bottom="1440" w:left="144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D131D4"/>
    <w:multiLevelType w:val="hybridMultilevel"/>
    <w:tmpl w:val="A0B263B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tDQ3NTM1NDAyMjVX0lEKTi0uzszPAykwqgUA+eAbjywAAAA="/>
  </w:docVars>
  <w:rsids>
    <w:rsidRoot w:val="005E50FF"/>
    <w:rsid w:val="0008491F"/>
    <w:rsid w:val="0035028C"/>
    <w:rsid w:val="00354F39"/>
    <w:rsid w:val="005E50FF"/>
    <w:rsid w:val="007E5AF5"/>
    <w:rsid w:val="00883BD6"/>
    <w:rsid w:val="00B82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0D1E21"/>
  <w15:chartTrackingRefBased/>
  <w15:docId w15:val="{4AAADDDD-B00E-46E4-A13A-1CB7E10D6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3B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1</Pages>
  <Words>160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tas Pilipuitis</dc:creator>
  <cp:keywords/>
  <dc:description/>
  <cp:lastModifiedBy>Mantas Pilipuitis</cp:lastModifiedBy>
  <cp:revision>5</cp:revision>
  <dcterms:created xsi:type="dcterms:W3CDTF">2021-06-08T09:55:00Z</dcterms:created>
  <dcterms:modified xsi:type="dcterms:W3CDTF">2021-08-04T14:18:00Z</dcterms:modified>
</cp:coreProperties>
</file>